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45C5C31" w14:textId="00985473" w:rsidR="00273070" w:rsidRPr="00BF36D7" w:rsidRDefault="00273070" w:rsidP="0064118F">
      <w:pPr>
        <w:spacing w:after="0"/>
        <w:jc w:val="center"/>
        <w:rPr>
          <w:rFonts w:ascii="Times New Roman" w:hAnsi="Times New Roman" w:cs="Times New Roman"/>
          <w:szCs w:val="24"/>
        </w:rPr>
      </w:pPr>
      <w:bookmarkStart w:id="0" w:name="_GoBack"/>
      <w:bookmarkEnd w:id="0"/>
      <w:r w:rsidRPr="00BF36D7">
        <w:rPr>
          <w:rFonts w:ascii="Times New Roman" w:hAnsi="Times New Roman" w:cs="Times New Roman"/>
          <w:szCs w:val="24"/>
        </w:rPr>
        <w:t xml:space="preserve">Program: </w:t>
      </w:r>
      <w:r w:rsidR="00F20E39">
        <w:rPr>
          <w:rFonts w:ascii="Times New Roman" w:hAnsi="Times New Roman" w:cs="Times New Roman"/>
          <w:szCs w:val="24"/>
        </w:rPr>
        <w:t xml:space="preserve">Civil </w:t>
      </w:r>
      <w:r w:rsidRPr="00BF36D7">
        <w:rPr>
          <w:rFonts w:ascii="Times New Roman" w:hAnsi="Times New Roman" w:cs="Times New Roman"/>
          <w:szCs w:val="24"/>
        </w:rPr>
        <w:t xml:space="preserve">Engineering </w:t>
      </w:r>
    </w:p>
    <w:p w14:paraId="3649861D" w14:textId="4CD378EF" w:rsidR="00273070" w:rsidRPr="00BF36D7" w:rsidRDefault="00273070" w:rsidP="0064118F">
      <w:pPr>
        <w:spacing w:after="0"/>
        <w:jc w:val="center"/>
        <w:rPr>
          <w:rFonts w:ascii="Times New Roman" w:hAnsi="Times New Roman" w:cs="Times New Roman"/>
          <w:szCs w:val="24"/>
        </w:rPr>
      </w:pPr>
      <w:r w:rsidRPr="00BF36D7">
        <w:rPr>
          <w:rFonts w:ascii="Times New Roman" w:hAnsi="Times New Roman" w:cs="Times New Roman"/>
          <w:szCs w:val="24"/>
        </w:rPr>
        <w:t>Curriculum Scheme: Rev201</w:t>
      </w:r>
      <w:r w:rsidR="003E08AF">
        <w:rPr>
          <w:rFonts w:ascii="Times New Roman" w:hAnsi="Times New Roman" w:cs="Times New Roman"/>
          <w:szCs w:val="24"/>
        </w:rPr>
        <w:t>2</w:t>
      </w:r>
    </w:p>
    <w:p w14:paraId="3DAAD6DC" w14:textId="68F3D29B" w:rsidR="00273070" w:rsidRPr="00BF36D7" w:rsidRDefault="00273070" w:rsidP="0064118F">
      <w:pPr>
        <w:spacing w:after="0"/>
        <w:jc w:val="center"/>
        <w:rPr>
          <w:rFonts w:ascii="Times New Roman" w:hAnsi="Times New Roman" w:cs="Times New Roman"/>
          <w:szCs w:val="24"/>
        </w:rPr>
      </w:pPr>
      <w:r w:rsidRPr="00BF36D7">
        <w:rPr>
          <w:rFonts w:ascii="Times New Roman" w:hAnsi="Times New Roman" w:cs="Times New Roman"/>
          <w:szCs w:val="24"/>
        </w:rPr>
        <w:t xml:space="preserve">Examination: Third Year </w:t>
      </w:r>
      <w:r w:rsidR="005704AA" w:rsidRPr="00BF36D7">
        <w:rPr>
          <w:rFonts w:ascii="Times New Roman" w:hAnsi="Times New Roman" w:cs="Times New Roman"/>
          <w:szCs w:val="24"/>
        </w:rPr>
        <w:t>S</w:t>
      </w:r>
      <w:r w:rsidRPr="00BF36D7">
        <w:rPr>
          <w:rFonts w:ascii="Times New Roman" w:hAnsi="Times New Roman" w:cs="Times New Roman"/>
          <w:szCs w:val="24"/>
        </w:rPr>
        <w:t>em</w:t>
      </w:r>
      <w:r w:rsidR="005704AA" w:rsidRPr="00BF36D7">
        <w:rPr>
          <w:rFonts w:ascii="Times New Roman" w:hAnsi="Times New Roman" w:cs="Times New Roman"/>
          <w:szCs w:val="24"/>
        </w:rPr>
        <w:t>ester</w:t>
      </w:r>
      <w:r w:rsidRPr="00BF36D7">
        <w:rPr>
          <w:rFonts w:ascii="Times New Roman" w:hAnsi="Times New Roman" w:cs="Times New Roman"/>
          <w:szCs w:val="24"/>
        </w:rPr>
        <w:t xml:space="preserve"> V</w:t>
      </w:r>
    </w:p>
    <w:p w14:paraId="75A49B23" w14:textId="2CC5BB8C" w:rsidR="00273070" w:rsidRPr="00BF36D7" w:rsidRDefault="005704AA" w:rsidP="0064118F">
      <w:pPr>
        <w:spacing w:after="0"/>
        <w:jc w:val="center"/>
        <w:rPr>
          <w:rFonts w:ascii="Times New Roman" w:hAnsi="Times New Roman" w:cs="Times New Roman"/>
          <w:szCs w:val="24"/>
        </w:rPr>
      </w:pPr>
      <w:r w:rsidRPr="00BF36D7">
        <w:rPr>
          <w:rFonts w:ascii="Times New Roman" w:hAnsi="Times New Roman" w:cs="Times New Roman"/>
          <w:szCs w:val="24"/>
        </w:rPr>
        <w:t>Course Code</w:t>
      </w:r>
      <w:r w:rsidR="00AD4FD3" w:rsidRPr="00BF36D7">
        <w:rPr>
          <w:rFonts w:ascii="Times New Roman" w:hAnsi="Times New Roman" w:cs="Times New Roman"/>
          <w:szCs w:val="24"/>
        </w:rPr>
        <w:t xml:space="preserve">: </w:t>
      </w:r>
      <w:r w:rsidR="00F20E39">
        <w:rPr>
          <w:rFonts w:ascii="Times New Roman" w:hAnsi="Times New Roman" w:cs="Times New Roman"/>
          <w:szCs w:val="24"/>
        </w:rPr>
        <w:t>CE-C</w:t>
      </w:r>
      <w:r w:rsidR="003E08AF">
        <w:rPr>
          <w:rFonts w:ascii="Times New Roman" w:hAnsi="Times New Roman" w:cs="Times New Roman"/>
          <w:szCs w:val="24"/>
        </w:rPr>
        <w:t>6</w:t>
      </w:r>
      <w:r w:rsidR="00F20E39">
        <w:rPr>
          <w:rFonts w:ascii="Times New Roman" w:hAnsi="Times New Roman" w:cs="Times New Roman"/>
          <w:szCs w:val="24"/>
        </w:rPr>
        <w:t xml:space="preserve">03 </w:t>
      </w:r>
      <w:r w:rsidR="00AD4FD3" w:rsidRPr="00BF36D7">
        <w:rPr>
          <w:rFonts w:ascii="Times New Roman" w:hAnsi="Times New Roman" w:cs="Times New Roman"/>
          <w:szCs w:val="24"/>
        </w:rPr>
        <w:t>an</w:t>
      </w:r>
      <w:r w:rsidRPr="00BF36D7">
        <w:rPr>
          <w:rFonts w:ascii="Times New Roman" w:hAnsi="Times New Roman" w:cs="Times New Roman"/>
          <w:szCs w:val="24"/>
        </w:rPr>
        <w:t>d Course Name:</w:t>
      </w:r>
      <w:r w:rsidR="00F20E39">
        <w:rPr>
          <w:rFonts w:ascii="Times New Roman" w:hAnsi="Times New Roman" w:cs="Times New Roman"/>
          <w:szCs w:val="24"/>
        </w:rPr>
        <w:t xml:space="preserve"> Applied Hydraulics</w:t>
      </w:r>
      <w:r w:rsidR="003E08AF">
        <w:rPr>
          <w:rFonts w:ascii="Times New Roman" w:hAnsi="Times New Roman" w:cs="Times New Roman"/>
          <w:szCs w:val="24"/>
        </w:rPr>
        <w:t>-II</w:t>
      </w:r>
    </w:p>
    <w:p w14:paraId="419A3ED0" w14:textId="289A566F" w:rsidR="001454D2" w:rsidRPr="00BF36D7" w:rsidRDefault="001454D2" w:rsidP="0064118F">
      <w:pPr>
        <w:spacing w:after="0"/>
        <w:rPr>
          <w:rFonts w:ascii="Times New Roman" w:hAnsi="Times New Roman" w:cs="Times New Roman"/>
          <w:szCs w:val="24"/>
        </w:rPr>
      </w:pPr>
      <w:r w:rsidRPr="00BF36D7">
        <w:rPr>
          <w:rFonts w:ascii="Times New Roman" w:hAnsi="Times New Roman" w:cs="Times New Roman"/>
          <w:szCs w:val="24"/>
        </w:rPr>
        <w:t>Time: 1</w:t>
      </w:r>
      <w:r w:rsidR="003E08AF">
        <w:rPr>
          <w:rFonts w:ascii="Times New Roman" w:hAnsi="Times New Roman" w:cs="Times New Roman"/>
          <w:szCs w:val="24"/>
        </w:rPr>
        <w:t>-</w:t>
      </w:r>
      <w:r w:rsidRPr="00BF36D7">
        <w:rPr>
          <w:rFonts w:ascii="Times New Roman" w:hAnsi="Times New Roman" w:cs="Times New Roman"/>
          <w:szCs w:val="24"/>
        </w:rPr>
        <w:t xml:space="preserve">hour                                                                                           </w:t>
      </w:r>
      <w:r w:rsidR="0064118F" w:rsidRPr="00BF36D7">
        <w:rPr>
          <w:rFonts w:ascii="Times New Roman" w:hAnsi="Times New Roman" w:cs="Times New Roman"/>
          <w:szCs w:val="24"/>
        </w:rPr>
        <w:t xml:space="preserve">                </w:t>
      </w:r>
      <w:r w:rsidRPr="00BF36D7">
        <w:rPr>
          <w:rFonts w:ascii="Times New Roman" w:hAnsi="Times New Roman" w:cs="Times New Roman"/>
          <w:szCs w:val="24"/>
        </w:rPr>
        <w:t>Max. Marks: 50</w:t>
      </w:r>
    </w:p>
    <w:p w14:paraId="7486B115" w14:textId="5AF6B8AE" w:rsidR="00AD4FD3" w:rsidRPr="00BF36D7" w:rsidRDefault="00AD4FD3" w:rsidP="0064118F">
      <w:pPr>
        <w:spacing w:after="0"/>
        <w:rPr>
          <w:rFonts w:ascii="Times New Roman" w:hAnsi="Times New Roman" w:cs="Times New Roman"/>
          <w:szCs w:val="24"/>
        </w:rPr>
      </w:pPr>
      <w:r w:rsidRPr="00BF36D7">
        <w:rPr>
          <w:rFonts w:ascii="Times New Roman" w:hAnsi="Times New Roman" w:cs="Times New Roman"/>
          <w:szCs w:val="24"/>
        </w:rPr>
        <w:t>===============================================</w:t>
      </w:r>
      <w:r w:rsidR="0064118F" w:rsidRPr="00BF36D7">
        <w:rPr>
          <w:rFonts w:ascii="Times New Roman" w:hAnsi="Times New Roman" w:cs="Times New Roman"/>
          <w:szCs w:val="24"/>
        </w:rPr>
        <w:t>======================</w:t>
      </w:r>
    </w:p>
    <w:p w14:paraId="50062B02" w14:textId="1BE3DFC4" w:rsidR="00C770D4" w:rsidRPr="00BF36D7" w:rsidRDefault="00E15F0C" w:rsidP="00085AD2">
      <w:pPr>
        <w:jc w:val="both"/>
        <w:rPr>
          <w:rFonts w:ascii="Times New Roman" w:hAnsi="Times New Roman" w:cs="Times New Roman"/>
          <w:szCs w:val="24"/>
        </w:rPr>
      </w:pPr>
      <w:r w:rsidRPr="00BF36D7">
        <w:rPr>
          <w:rFonts w:ascii="Times New Roman" w:hAnsi="Times New Roman" w:cs="Times New Roman"/>
          <w:szCs w:val="24"/>
        </w:rPr>
        <w:t>For</w:t>
      </w:r>
      <w:r w:rsidR="00033A6F" w:rsidRPr="00BF36D7">
        <w:rPr>
          <w:rFonts w:ascii="Times New Roman" w:hAnsi="Times New Roman" w:cs="Times New Roman"/>
          <w:szCs w:val="24"/>
        </w:rPr>
        <w:t xml:space="preserve"> the </w:t>
      </w:r>
      <w:r w:rsidR="008B65EC">
        <w:rPr>
          <w:rFonts w:ascii="Times New Roman" w:hAnsi="Times New Roman" w:cs="Times New Roman"/>
          <w:szCs w:val="24"/>
        </w:rPr>
        <w:t>S</w:t>
      </w:r>
      <w:r w:rsidR="008B65EC" w:rsidRPr="00BF36D7">
        <w:rPr>
          <w:rFonts w:ascii="Times New Roman" w:hAnsi="Times New Roman" w:cs="Times New Roman"/>
          <w:szCs w:val="24"/>
        </w:rPr>
        <w:t>tudents: -</w:t>
      </w:r>
      <w:r w:rsidR="00033A6F" w:rsidRPr="00BF36D7">
        <w:rPr>
          <w:rFonts w:ascii="Times New Roman" w:hAnsi="Times New Roman" w:cs="Times New Roman"/>
          <w:szCs w:val="24"/>
        </w:rPr>
        <w:t xml:space="preserve"> All </w:t>
      </w:r>
      <w:r w:rsidR="007200EA" w:rsidRPr="00BF36D7">
        <w:rPr>
          <w:rFonts w:ascii="Times New Roman" w:hAnsi="Times New Roman" w:cs="Times New Roman"/>
          <w:szCs w:val="24"/>
        </w:rPr>
        <w:t xml:space="preserve">the </w:t>
      </w:r>
      <w:r w:rsidR="00033A6F" w:rsidRPr="00BF36D7">
        <w:rPr>
          <w:rFonts w:ascii="Times New Roman" w:hAnsi="Times New Roman" w:cs="Times New Roman"/>
          <w:szCs w:val="24"/>
        </w:rPr>
        <w:t xml:space="preserve">Questions are compulsory and carry equal </w:t>
      </w:r>
      <w:r w:rsidR="008B65EC">
        <w:rPr>
          <w:rFonts w:ascii="Times New Roman" w:hAnsi="Times New Roman" w:cs="Times New Roman"/>
          <w:szCs w:val="24"/>
        </w:rPr>
        <w:t>M</w:t>
      </w:r>
      <w:r w:rsidR="008B65EC" w:rsidRPr="00BF36D7">
        <w:rPr>
          <w:rFonts w:ascii="Times New Roman" w:hAnsi="Times New Roman" w:cs="Times New Roman"/>
          <w:szCs w:val="24"/>
        </w:rPr>
        <w:t>arks.</w:t>
      </w:r>
      <w:r w:rsidR="00033A6F" w:rsidRPr="00BF36D7">
        <w:rPr>
          <w:rFonts w:ascii="Times New Roman" w:hAnsi="Times New Roman" w:cs="Times New Roman"/>
          <w:szCs w:val="24"/>
        </w:rPr>
        <w:t xml:space="preserve">      </w:t>
      </w:r>
    </w:p>
    <w:p w14:paraId="11BC09E4" w14:textId="3EBFB587" w:rsidR="00642708" w:rsidRPr="00BF36D7" w:rsidRDefault="00642708" w:rsidP="00A45826">
      <w:pPr>
        <w:rPr>
          <w:rFonts w:ascii="Times New Roman" w:hAnsi="Times New Roman" w:cs="Times New Roman"/>
          <w:szCs w:val="24"/>
        </w:rPr>
      </w:pPr>
    </w:p>
    <w:tbl>
      <w:tblPr>
        <w:tblW w:w="9140" w:type="dxa"/>
        <w:tblLook w:val="04A0" w:firstRow="1" w:lastRow="0" w:firstColumn="1" w:lastColumn="0" w:noHBand="0" w:noVBand="1"/>
      </w:tblPr>
      <w:tblGrid>
        <w:gridCol w:w="1413"/>
        <w:gridCol w:w="7727"/>
      </w:tblGrid>
      <w:tr w:rsidR="00B64997" w:rsidRPr="00B64997" w14:paraId="556D31F1" w14:textId="77777777" w:rsidTr="00B64997">
        <w:trPr>
          <w:trHeight w:val="310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8A8AC6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Q1</w:t>
            </w:r>
          </w:p>
        </w:tc>
        <w:tc>
          <w:tcPr>
            <w:tcW w:w="77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FAB136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 xml:space="preserve">Most economical channel section means </w:t>
            </w:r>
          </w:p>
        </w:tc>
      </w:tr>
      <w:tr w:rsidR="00B64997" w:rsidRPr="00B64997" w14:paraId="29C18A06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21D5C6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A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12E400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Perimeter Minimum and Discharge Maximum</w:t>
            </w:r>
          </w:p>
        </w:tc>
      </w:tr>
      <w:tr w:rsidR="00B64997" w:rsidRPr="00B64997" w14:paraId="2DEF502D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D8E09A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B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2D24F3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Perimeter Maximum and Discharge Minimum</w:t>
            </w:r>
          </w:p>
        </w:tc>
      </w:tr>
      <w:tr w:rsidR="00B64997" w:rsidRPr="00B64997" w14:paraId="030AACF3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E3A1C8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C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C2462B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Both Perimeter and discharge maximum</w:t>
            </w:r>
          </w:p>
        </w:tc>
      </w:tr>
      <w:tr w:rsidR="00B64997" w:rsidRPr="00B64997" w14:paraId="03C0D00D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99AB23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D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4734C8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Both Perimeter and discharge minimum</w:t>
            </w:r>
          </w:p>
        </w:tc>
      </w:tr>
      <w:tr w:rsidR="00B64997" w:rsidRPr="00B64997" w14:paraId="3AD7D939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FA2BB6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 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6BA64F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 </w:t>
            </w:r>
          </w:p>
        </w:tc>
      </w:tr>
      <w:tr w:rsidR="00B64997" w:rsidRPr="00B64997" w14:paraId="148AFF52" w14:textId="77777777" w:rsidTr="00B64997">
        <w:trPr>
          <w:trHeight w:val="59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B54636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Q2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534BAE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The boundary layer is called as laminar boundary layer if Reynolds number is less than</w:t>
            </w:r>
          </w:p>
        </w:tc>
      </w:tr>
      <w:tr w:rsidR="00B64997" w:rsidRPr="00B64997" w14:paraId="310F36CE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71AD9A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A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1DCB5B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6x10</w:t>
            </w:r>
            <w:r w:rsidRPr="00B64997">
              <w:rPr>
                <w:rFonts w:ascii="Calibri" w:eastAsia="Times New Roman" w:hAnsi="Calibri" w:cs="Calibri"/>
                <w:color w:val="000000"/>
                <w:szCs w:val="24"/>
                <w:vertAlign w:val="superscript"/>
                <w:lang w:val="en-IN" w:eastAsia="en-IN"/>
              </w:rPr>
              <w:t>5</w:t>
            </w:r>
          </w:p>
        </w:tc>
      </w:tr>
      <w:tr w:rsidR="00B64997" w:rsidRPr="00B64997" w14:paraId="7891C94D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B64106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B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E941E4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5x10</w:t>
            </w:r>
            <w:r w:rsidRPr="00B64997">
              <w:rPr>
                <w:rFonts w:ascii="Calibri" w:eastAsia="Times New Roman" w:hAnsi="Calibri" w:cs="Calibri"/>
                <w:color w:val="000000"/>
                <w:sz w:val="22"/>
                <w:vertAlign w:val="superscript"/>
                <w:lang w:val="en-IN" w:eastAsia="en-IN"/>
              </w:rPr>
              <w:t>5</w:t>
            </w:r>
          </w:p>
        </w:tc>
      </w:tr>
      <w:tr w:rsidR="00B64997" w:rsidRPr="00B64997" w14:paraId="0BF89714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E48A62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C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9D8B5F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10x10</w:t>
            </w:r>
            <w:r w:rsidRPr="00B64997">
              <w:rPr>
                <w:rFonts w:ascii="Calibri" w:eastAsia="Times New Roman" w:hAnsi="Calibri" w:cs="Calibri"/>
                <w:color w:val="000000"/>
                <w:sz w:val="22"/>
                <w:vertAlign w:val="superscript"/>
                <w:lang w:val="en-IN" w:eastAsia="en-IN"/>
              </w:rPr>
              <w:t>5</w:t>
            </w:r>
          </w:p>
        </w:tc>
      </w:tr>
      <w:tr w:rsidR="00B64997" w:rsidRPr="00B64997" w14:paraId="63BFAB05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C88C64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D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BEC606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50x10</w:t>
            </w:r>
            <w:r w:rsidRPr="00B64997">
              <w:rPr>
                <w:rFonts w:ascii="Calibri" w:eastAsia="Times New Roman" w:hAnsi="Calibri" w:cs="Calibri"/>
                <w:color w:val="000000"/>
                <w:sz w:val="22"/>
                <w:vertAlign w:val="superscript"/>
                <w:lang w:val="en-IN" w:eastAsia="en-IN"/>
              </w:rPr>
              <w:t>5</w:t>
            </w:r>
          </w:p>
        </w:tc>
      </w:tr>
      <w:tr w:rsidR="00B64997" w:rsidRPr="00B64997" w14:paraId="2F120197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10CCA9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 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88542C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 </w:t>
            </w:r>
          </w:p>
        </w:tc>
      </w:tr>
      <w:tr w:rsidR="00B64997" w:rsidRPr="00B64997" w14:paraId="504A108E" w14:textId="77777777" w:rsidTr="00B64997">
        <w:trPr>
          <w:trHeight w:val="59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D3BD05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Q3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074760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The boundary layer is called as turbulent boundary layer if Reynolds number is more than</w:t>
            </w:r>
          </w:p>
        </w:tc>
      </w:tr>
      <w:tr w:rsidR="00B64997" w:rsidRPr="00B64997" w14:paraId="32A8521A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69F9E4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A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A485A8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10</w:t>
            </w:r>
            <w:r w:rsidRPr="00B64997">
              <w:rPr>
                <w:rFonts w:ascii="Calibri" w:eastAsia="Times New Roman" w:hAnsi="Calibri" w:cs="Calibri"/>
                <w:color w:val="000000"/>
                <w:sz w:val="22"/>
                <w:vertAlign w:val="superscript"/>
                <w:lang w:val="en-IN" w:eastAsia="en-IN"/>
              </w:rPr>
              <w:t>5</w:t>
            </w:r>
          </w:p>
        </w:tc>
      </w:tr>
      <w:tr w:rsidR="00B64997" w:rsidRPr="00B64997" w14:paraId="3AF60B58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6281A3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B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145462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2x10</w:t>
            </w:r>
            <w:r w:rsidRPr="00B64997">
              <w:rPr>
                <w:rFonts w:ascii="Calibri" w:eastAsia="Times New Roman" w:hAnsi="Calibri" w:cs="Calibri"/>
                <w:color w:val="000000"/>
                <w:sz w:val="22"/>
                <w:vertAlign w:val="superscript"/>
                <w:lang w:val="en-IN" w:eastAsia="en-IN"/>
              </w:rPr>
              <w:t>5</w:t>
            </w:r>
          </w:p>
        </w:tc>
      </w:tr>
      <w:tr w:rsidR="00B64997" w:rsidRPr="00B64997" w14:paraId="3B460121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1DFD59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C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8CF2A8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4x10</w:t>
            </w:r>
            <w:r w:rsidRPr="00B64997">
              <w:rPr>
                <w:rFonts w:ascii="Calibri" w:eastAsia="Times New Roman" w:hAnsi="Calibri" w:cs="Calibri"/>
                <w:color w:val="000000"/>
                <w:sz w:val="22"/>
                <w:vertAlign w:val="superscript"/>
                <w:lang w:val="en-IN" w:eastAsia="en-IN"/>
              </w:rPr>
              <w:t>5</w:t>
            </w:r>
          </w:p>
        </w:tc>
      </w:tr>
      <w:tr w:rsidR="00B64997" w:rsidRPr="00B64997" w14:paraId="6A3623F4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A630A0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D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A4113E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5x10</w:t>
            </w:r>
            <w:r w:rsidRPr="00B64997">
              <w:rPr>
                <w:rFonts w:ascii="Calibri" w:eastAsia="Times New Roman" w:hAnsi="Calibri" w:cs="Calibri"/>
                <w:color w:val="000000"/>
                <w:sz w:val="22"/>
                <w:vertAlign w:val="superscript"/>
                <w:lang w:val="en-IN" w:eastAsia="en-IN"/>
              </w:rPr>
              <w:t>5</w:t>
            </w:r>
          </w:p>
        </w:tc>
      </w:tr>
      <w:tr w:rsidR="00B64997" w:rsidRPr="00B64997" w14:paraId="75CE9F8A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0E3CD4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 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406E27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 </w:t>
            </w:r>
          </w:p>
        </w:tc>
      </w:tr>
      <w:tr w:rsidR="00B64997" w:rsidRPr="00B64997" w14:paraId="33718C99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CB5504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Q4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8932E0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With the boundary layer separation, displacement thickness________</w:t>
            </w:r>
          </w:p>
        </w:tc>
      </w:tr>
      <w:tr w:rsidR="00B64997" w:rsidRPr="00B64997" w14:paraId="2905165C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2B9F87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A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93BEA1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Increases</w:t>
            </w:r>
          </w:p>
        </w:tc>
      </w:tr>
      <w:tr w:rsidR="00B64997" w:rsidRPr="00B64997" w14:paraId="78AE62BE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37823E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B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8C4E8D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Decreases</w:t>
            </w:r>
          </w:p>
        </w:tc>
      </w:tr>
      <w:tr w:rsidR="00B64997" w:rsidRPr="00B64997" w14:paraId="7B790081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0F05F6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C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64A0C9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Remains Same</w:t>
            </w:r>
          </w:p>
        </w:tc>
      </w:tr>
      <w:tr w:rsidR="00B64997" w:rsidRPr="00B64997" w14:paraId="786BA5F1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154B9F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D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030F39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Independent</w:t>
            </w:r>
          </w:p>
        </w:tc>
      </w:tr>
      <w:tr w:rsidR="00B64997" w:rsidRPr="00B64997" w14:paraId="21BA6B1B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C9FD25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 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01522D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 </w:t>
            </w:r>
          </w:p>
        </w:tc>
      </w:tr>
      <w:tr w:rsidR="00B64997" w:rsidRPr="00B64997" w14:paraId="518FEEAB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ABADB9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Q5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344D8C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The laminar boundary layer is a _________</w:t>
            </w:r>
          </w:p>
        </w:tc>
      </w:tr>
      <w:tr w:rsidR="00B64997" w:rsidRPr="00B64997" w14:paraId="6062F150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C3E4CC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A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2D3550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smooth flow</w:t>
            </w:r>
          </w:p>
        </w:tc>
      </w:tr>
      <w:tr w:rsidR="00B64997" w:rsidRPr="00B64997" w14:paraId="07A8D2B1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D06D31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B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F9D68E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rough flow</w:t>
            </w:r>
          </w:p>
        </w:tc>
      </w:tr>
      <w:tr w:rsidR="00B64997" w:rsidRPr="00B64997" w14:paraId="7D307E55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A78041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C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F0210C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uniform flow</w:t>
            </w:r>
          </w:p>
        </w:tc>
      </w:tr>
      <w:tr w:rsidR="00B64997" w:rsidRPr="00B64997" w14:paraId="5804DF93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6B6CD4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D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3AD4DC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random flow</w:t>
            </w:r>
          </w:p>
        </w:tc>
      </w:tr>
      <w:tr w:rsidR="00B64997" w:rsidRPr="00B64997" w14:paraId="590BCAF8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01FA92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 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F689A8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 </w:t>
            </w:r>
          </w:p>
        </w:tc>
      </w:tr>
      <w:tr w:rsidR="00B64997" w:rsidRPr="00B64997" w14:paraId="1FE7AC86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767D3D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Q6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AF4B47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The turbulent boundary layer is a _________</w:t>
            </w:r>
          </w:p>
        </w:tc>
      </w:tr>
      <w:tr w:rsidR="00B64997" w:rsidRPr="00B64997" w14:paraId="4D811F2B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D26055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lastRenderedPageBreak/>
              <w:t>OPTION A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C65394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non-uniform with swirls</w:t>
            </w:r>
          </w:p>
        </w:tc>
      </w:tr>
      <w:tr w:rsidR="00B64997" w:rsidRPr="00B64997" w14:paraId="4C74B2EF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959C9E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B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A65E19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uniform</w:t>
            </w:r>
          </w:p>
        </w:tc>
      </w:tr>
      <w:tr w:rsidR="00B64997" w:rsidRPr="00B64997" w14:paraId="666F35C4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014A19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C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8481AA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less stable</w:t>
            </w:r>
          </w:p>
        </w:tc>
      </w:tr>
      <w:tr w:rsidR="00B64997" w:rsidRPr="00B64997" w14:paraId="51FD5494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6E8654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D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243475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smooth</w:t>
            </w:r>
          </w:p>
        </w:tc>
      </w:tr>
      <w:tr w:rsidR="00B64997" w:rsidRPr="00B64997" w14:paraId="5C3FE1EB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A29711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 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8A5732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 </w:t>
            </w:r>
          </w:p>
        </w:tc>
      </w:tr>
      <w:tr w:rsidR="00B64997" w:rsidRPr="00B64997" w14:paraId="7F215463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CADC86" w14:textId="77777777" w:rsidR="00B64997" w:rsidRPr="00B64997" w:rsidRDefault="00B64997" w:rsidP="00B6499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 xml:space="preserve">        Q7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7AC697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How does a turbulent boundary layer produce swirls?</w:t>
            </w:r>
          </w:p>
        </w:tc>
      </w:tr>
      <w:tr w:rsidR="00B64997" w:rsidRPr="00B64997" w14:paraId="108F5000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AF4962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A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9F1257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Due to random motion</w:t>
            </w:r>
          </w:p>
        </w:tc>
      </w:tr>
      <w:tr w:rsidR="00B64997" w:rsidRPr="00B64997" w14:paraId="334A4F24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FCD2E9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B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34165A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Collision of molecules</w:t>
            </w:r>
          </w:p>
        </w:tc>
      </w:tr>
      <w:tr w:rsidR="00B64997" w:rsidRPr="00B64997" w14:paraId="14205BAE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CAE6C1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C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034950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Due to eddies</w:t>
            </w:r>
          </w:p>
        </w:tc>
      </w:tr>
      <w:tr w:rsidR="00B64997" w:rsidRPr="00B64997" w14:paraId="0C1B8E82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69DEFB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D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9C0292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Due to the non-uniform cross-section</w:t>
            </w:r>
          </w:p>
        </w:tc>
      </w:tr>
      <w:tr w:rsidR="00B64997" w:rsidRPr="00B64997" w14:paraId="4F6C7157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36C12F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 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9DE525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 </w:t>
            </w:r>
          </w:p>
        </w:tc>
      </w:tr>
      <w:tr w:rsidR="00B64997" w:rsidRPr="00B64997" w14:paraId="1C15F70C" w14:textId="77777777" w:rsidTr="00B64997">
        <w:trPr>
          <w:trHeight w:val="59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44F997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Q8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27C750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Boundary layer thickness is the distance from the surface of the solid body in the direction perpendicular to flow, where the velocity of fluid is equal to</w:t>
            </w:r>
          </w:p>
        </w:tc>
      </w:tr>
      <w:tr w:rsidR="00B64997" w:rsidRPr="00B64997" w14:paraId="13FA2922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B33691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A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411CCA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free stream velocity</w:t>
            </w:r>
          </w:p>
        </w:tc>
      </w:tr>
      <w:tr w:rsidR="00B64997" w:rsidRPr="00B64997" w14:paraId="142DAF9C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08B638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B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437D61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0.9 times the free stream velocity</w:t>
            </w:r>
          </w:p>
        </w:tc>
      </w:tr>
      <w:tr w:rsidR="00B64997" w:rsidRPr="00B64997" w14:paraId="41B6CAF1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B69E15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C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DB5E1F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0.99 times the free stream velocity</w:t>
            </w:r>
          </w:p>
        </w:tc>
      </w:tr>
      <w:tr w:rsidR="00B64997" w:rsidRPr="00B64997" w14:paraId="1DB2FB82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9446CF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D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6D4312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0.95 times the free stream velocity</w:t>
            </w:r>
          </w:p>
        </w:tc>
      </w:tr>
      <w:tr w:rsidR="00B64997" w:rsidRPr="00B64997" w14:paraId="3585BFAD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676857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 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1AC1B2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 </w:t>
            </w:r>
          </w:p>
        </w:tc>
      </w:tr>
      <w:tr w:rsidR="00B64997" w:rsidRPr="00B64997" w14:paraId="5F356B40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172CFB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Q9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2590EA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Boundary layer separation is caused by the</w:t>
            </w:r>
          </w:p>
        </w:tc>
      </w:tr>
      <w:tr w:rsidR="00B64997" w:rsidRPr="00B64997" w14:paraId="35E4B6B8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605509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A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AB0B7E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reduction of pressure to vapour pressure</w:t>
            </w:r>
          </w:p>
        </w:tc>
      </w:tr>
      <w:tr w:rsidR="00B64997" w:rsidRPr="00B64997" w14:paraId="15563E20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42716F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B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0678D4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boundary layer thickness reducing to zero</w:t>
            </w:r>
          </w:p>
        </w:tc>
      </w:tr>
      <w:tr w:rsidR="00B64997" w:rsidRPr="00B64997" w14:paraId="5622C98B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9A14B0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C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186D38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adverse pressure gradient</w:t>
            </w:r>
          </w:p>
        </w:tc>
      </w:tr>
      <w:tr w:rsidR="00B64997" w:rsidRPr="00B64997" w14:paraId="7474229D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9ACF49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D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0EEBAD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reduction of a pressure gradient to zero</w:t>
            </w:r>
          </w:p>
        </w:tc>
      </w:tr>
      <w:tr w:rsidR="00B64997" w:rsidRPr="00B64997" w14:paraId="22BD7F99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60C7EA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 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E21E9E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 </w:t>
            </w:r>
          </w:p>
        </w:tc>
      </w:tr>
      <w:tr w:rsidR="00B64997" w:rsidRPr="00B64997" w14:paraId="0E87C779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D4CF25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Q10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1BB1FB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The layer that is influenced by a planetary boundary is called______</w:t>
            </w:r>
          </w:p>
        </w:tc>
      </w:tr>
      <w:tr w:rsidR="00B64997" w:rsidRPr="00B64997" w14:paraId="20A1290C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FC25E8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A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46EA8F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Atmospheric boundary layer</w:t>
            </w:r>
          </w:p>
        </w:tc>
      </w:tr>
      <w:tr w:rsidR="00B64997" w:rsidRPr="00B64997" w14:paraId="233293F0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B07491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B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74DC41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Lithosphere</w:t>
            </w:r>
          </w:p>
        </w:tc>
      </w:tr>
      <w:tr w:rsidR="00B64997" w:rsidRPr="00B64997" w14:paraId="1B0D597A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622E5C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C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9966E5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Troposphere</w:t>
            </w:r>
          </w:p>
        </w:tc>
      </w:tr>
      <w:tr w:rsidR="00B64997" w:rsidRPr="00B64997" w14:paraId="27A9408E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2E6194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D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6256D1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Hydrosphere</w:t>
            </w:r>
          </w:p>
        </w:tc>
      </w:tr>
      <w:tr w:rsidR="00B64997" w:rsidRPr="00B64997" w14:paraId="3DB51CE8" w14:textId="77777777" w:rsidTr="00B64997">
        <w:trPr>
          <w:trHeight w:val="310"/>
        </w:trPr>
        <w:tc>
          <w:tcPr>
            <w:tcW w:w="141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1E5D02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 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E2CBE6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 </w:t>
            </w:r>
          </w:p>
        </w:tc>
      </w:tr>
      <w:tr w:rsidR="00B64997" w:rsidRPr="00B64997" w14:paraId="658CC76F" w14:textId="77777777" w:rsidTr="00B64997">
        <w:trPr>
          <w:trHeight w:val="310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22CEC4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 </w:t>
            </w:r>
          </w:p>
        </w:tc>
        <w:tc>
          <w:tcPr>
            <w:tcW w:w="7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6310EB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 </w:t>
            </w:r>
          </w:p>
        </w:tc>
      </w:tr>
      <w:tr w:rsidR="00B64997" w:rsidRPr="00B64997" w14:paraId="1AD60BE8" w14:textId="77777777" w:rsidTr="00B64997">
        <w:trPr>
          <w:trHeight w:val="310"/>
        </w:trPr>
        <w:tc>
          <w:tcPr>
            <w:tcW w:w="14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CBD2C6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Q11</w:t>
            </w:r>
          </w:p>
        </w:tc>
        <w:tc>
          <w:tcPr>
            <w:tcW w:w="7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61F3E2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 xml:space="preserve">For Most Economical Rectangular Channel section, Mean hydraulic depth is equal to  </w:t>
            </w:r>
          </w:p>
        </w:tc>
      </w:tr>
      <w:tr w:rsidR="00B64997" w:rsidRPr="00B64997" w14:paraId="32BCB163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937EDA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A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76342E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m=0.3d</w:t>
            </w:r>
          </w:p>
        </w:tc>
      </w:tr>
      <w:tr w:rsidR="00B64997" w:rsidRPr="00B64997" w14:paraId="56179880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EDF34B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B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9B2CEF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m=0.4d</w:t>
            </w:r>
          </w:p>
        </w:tc>
      </w:tr>
      <w:tr w:rsidR="00B64997" w:rsidRPr="00B64997" w14:paraId="659F1698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4251DF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C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4BBD04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m=0.5d</w:t>
            </w:r>
          </w:p>
        </w:tc>
      </w:tr>
      <w:tr w:rsidR="00B64997" w:rsidRPr="00B64997" w14:paraId="7B8C91A7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32C4C0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D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B2B311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m=0.55d</w:t>
            </w:r>
          </w:p>
        </w:tc>
      </w:tr>
      <w:tr w:rsidR="00B64997" w:rsidRPr="00B64997" w14:paraId="4C2A8FB4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BCA4E2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 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0E5DA0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 </w:t>
            </w:r>
          </w:p>
        </w:tc>
      </w:tr>
      <w:tr w:rsidR="00B64997" w:rsidRPr="00B64997" w14:paraId="4974D089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D7B84C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Q12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C5EF29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Total drag on the body is equal to</w:t>
            </w:r>
          </w:p>
        </w:tc>
      </w:tr>
      <w:tr w:rsidR="00B64997" w:rsidRPr="00B64997" w14:paraId="027F3108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70ED0A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A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42673D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Pressure drag - Friction drag</w:t>
            </w:r>
          </w:p>
        </w:tc>
      </w:tr>
      <w:tr w:rsidR="00B64997" w:rsidRPr="00B64997" w14:paraId="58045823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88B747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B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EC018C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Pressure drag + Friction drag</w:t>
            </w:r>
          </w:p>
        </w:tc>
      </w:tr>
      <w:tr w:rsidR="00B64997" w:rsidRPr="00B64997" w14:paraId="4B8BC41D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B60F5B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lastRenderedPageBreak/>
              <w:t>OPTION C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77EB54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Pressure drag * Friction drag</w:t>
            </w:r>
          </w:p>
        </w:tc>
      </w:tr>
      <w:tr w:rsidR="00B64997" w:rsidRPr="00B64997" w14:paraId="473161F6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EF7B21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D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537EB9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(Pressure drag +Friction drag)2</w:t>
            </w:r>
          </w:p>
        </w:tc>
      </w:tr>
      <w:tr w:rsidR="00B64997" w:rsidRPr="00B64997" w14:paraId="4512A0F7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8803A4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 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008C4A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 </w:t>
            </w:r>
          </w:p>
        </w:tc>
      </w:tr>
      <w:tr w:rsidR="00B64997" w:rsidRPr="00B64997" w14:paraId="41DFCCDF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B5F267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Q13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214EFB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 xml:space="preserve">Mean hydraulic depth is the ratio of  m= ________ </w:t>
            </w:r>
          </w:p>
        </w:tc>
      </w:tr>
      <w:tr w:rsidR="00B64997" w:rsidRPr="00B64997" w14:paraId="35124C50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C3711C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A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D720CF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Wetted Area/Wetted Perimeter</w:t>
            </w:r>
          </w:p>
        </w:tc>
      </w:tr>
      <w:tr w:rsidR="00B64997" w:rsidRPr="00B64997" w14:paraId="4AA9E5D2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066BDD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B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64BCC1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Wetted area x Wetted Perimeter</w:t>
            </w:r>
          </w:p>
        </w:tc>
      </w:tr>
      <w:tr w:rsidR="00B64997" w:rsidRPr="00B64997" w14:paraId="4F0DADF0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E27B7C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C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A827D9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Wetted Perimeter/Wetted Area</w:t>
            </w:r>
          </w:p>
        </w:tc>
      </w:tr>
      <w:tr w:rsidR="00B64997" w:rsidRPr="00B64997" w14:paraId="285157FE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D69EA3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D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90B3DF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Whole Area/Wetted Perimeter</w:t>
            </w:r>
          </w:p>
        </w:tc>
      </w:tr>
      <w:tr w:rsidR="00B64997" w:rsidRPr="00B64997" w14:paraId="64453198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A966FE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 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E0EF33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 </w:t>
            </w:r>
          </w:p>
        </w:tc>
      </w:tr>
      <w:tr w:rsidR="00B64997" w:rsidRPr="00B64997" w14:paraId="752E6C76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8C8BA7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Q14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D6740A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Skin friction drag is equal to</w:t>
            </w:r>
          </w:p>
        </w:tc>
      </w:tr>
      <w:tr w:rsidR="00B64997" w:rsidRPr="00B64997" w14:paraId="1C2EF8CF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03D9FD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A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CE80C5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Fsd= 2FD/3</w:t>
            </w:r>
          </w:p>
        </w:tc>
      </w:tr>
      <w:tr w:rsidR="00B64997" w:rsidRPr="00B64997" w14:paraId="62670D5E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0BDE9C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B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67F677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Fsd= 3FD/2</w:t>
            </w:r>
          </w:p>
        </w:tc>
      </w:tr>
      <w:tr w:rsidR="00B64997" w:rsidRPr="00B64997" w14:paraId="6F6DCDC3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78BCB2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C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EBC193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Fsd= FD/3</w:t>
            </w:r>
          </w:p>
        </w:tc>
      </w:tr>
      <w:tr w:rsidR="00B64997" w:rsidRPr="00B64997" w14:paraId="12EC7B94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7B95DE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D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315DE9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Fsd= FD</w:t>
            </w:r>
          </w:p>
        </w:tc>
      </w:tr>
      <w:tr w:rsidR="00B64997" w:rsidRPr="00B64997" w14:paraId="5C49FE8F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4D9EA1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 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CB535D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 </w:t>
            </w:r>
          </w:p>
        </w:tc>
      </w:tr>
      <w:tr w:rsidR="00B64997" w:rsidRPr="00B64997" w14:paraId="20EE3471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B7A3BF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Q15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118A2A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Pressure Drag is equal to</w:t>
            </w:r>
          </w:p>
        </w:tc>
      </w:tr>
      <w:tr w:rsidR="00B64997" w:rsidRPr="00B64997" w14:paraId="32C1249A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5E9BF4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A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91D5BA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Fsd= 2FD/3</w:t>
            </w:r>
          </w:p>
        </w:tc>
      </w:tr>
      <w:tr w:rsidR="00B64997" w:rsidRPr="00B64997" w14:paraId="21AA633B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A5EE3B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B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B10F73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Fsd= 3FD/2</w:t>
            </w:r>
          </w:p>
        </w:tc>
      </w:tr>
      <w:tr w:rsidR="00B64997" w:rsidRPr="00B64997" w14:paraId="4DB70181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AD879B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C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380F7D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Fsd= FD/3</w:t>
            </w:r>
          </w:p>
        </w:tc>
      </w:tr>
      <w:tr w:rsidR="00B64997" w:rsidRPr="00B64997" w14:paraId="7D1E3299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C19C91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D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A00CF7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Fsd= FD</w:t>
            </w:r>
          </w:p>
        </w:tc>
      </w:tr>
      <w:tr w:rsidR="00B64997" w:rsidRPr="00B64997" w14:paraId="1C98169F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881F3E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 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234EF0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 </w:t>
            </w:r>
          </w:p>
        </w:tc>
      </w:tr>
      <w:tr w:rsidR="00B64997" w:rsidRPr="00B64997" w14:paraId="701FDA54" w14:textId="77777777" w:rsidTr="00B64997">
        <w:trPr>
          <w:trHeight w:val="59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A8858A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Q16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17C652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Equation of Coefficient of drag for a sphere when Reynolds number is less than 0.2 is equal to</w:t>
            </w:r>
          </w:p>
        </w:tc>
      </w:tr>
      <w:tr w:rsidR="00B64997" w:rsidRPr="00B64997" w14:paraId="2647261B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07BE9B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A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27FDF9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Cd= 23/Re</w:t>
            </w:r>
          </w:p>
        </w:tc>
      </w:tr>
      <w:tr w:rsidR="00B64997" w:rsidRPr="00B64997" w14:paraId="2CA772C3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8D9BF9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B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A561D8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Cd= 24/Re</w:t>
            </w:r>
          </w:p>
        </w:tc>
      </w:tr>
      <w:tr w:rsidR="00B64997" w:rsidRPr="00B64997" w14:paraId="7D12973F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EA6DC5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C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81EA9E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Cd= 25/Re</w:t>
            </w:r>
          </w:p>
        </w:tc>
      </w:tr>
      <w:tr w:rsidR="00B64997" w:rsidRPr="00B64997" w14:paraId="0156DB5D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4142CC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D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AC7023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Cd= 26/Re</w:t>
            </w:r>
          </w:p>
        </w:tc>
      </w:tr>
      <w:tr w:rsidR="00B64997" w:rsidRPr="00B64997" w14:paraId="5A6AC4CE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2A40CB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 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04ACEC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 </w:t>
            </w:r>
          </w:p>
        </w:tc>
      </w:tr>
      <w:tr w:rsidR="00B64997" w:rsidRPr="00B64997" w14:paraId="418D0E00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0D0267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Q17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221505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At terminal velocity, the weight of the body is equal to</w:t>
            </w:r>
          </w:p>
        </w:tc>
      </w:tr>
      <w:tr w:rsidR="00B64997" w:rsidRPr="00B64997" w14:paraId="7E8FE807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5EDDC8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A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6F1BF1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(A) Drag Force / Buoyant Force</w:t>
            </w:r>
          </w:p>
        </w:tc>
      </w:tr>
      <w:tr w:rsidR="00B64997" w:rsidRPr="00B64997" w14:paraId="1F41C68B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C561EE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B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4ADE5F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(B) Drag Force - Buoyant Force</w:t>
            </w:r>
          </w:p>
        </w:tc>
      </w:tr>
      <w:tr w:rsidR="00B64997" w:rsidRPr="00B64997" w14:paraId="0454D4F0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6A88C8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C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0E22AB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(C) Drag Force * Buoyant Force</w:t>
            </w:r>
          </w:p>
        </w:tc>
      </w:tr>
      <w:tr w:rsidR="00B64997" w:rsidRPr="00B64997" w14:paraId="180FA20B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79B45C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D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08F799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(D) Drag Force + Buoyant Force</w:t>
            </w:r>
          </w:p>
        </w:tc>
      </w:tr>
      <w:tr w:rsidR="00B64997" w:rsidRPr="00B64997" w14:paraId="6B2F5D46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C84455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 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F23D87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 </w:t>
            </w:r>
          </w:p>
        </w:tc>
      </w:tr>
      <w:tr w:rsidR="00B64997" w:rsidRPr="00B64997" w14:paraId="55A225D8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1A4297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Q18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794D94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The expression for coefficient for lift for an airfoil is</w:t>
            </w:r>
          </w:p>
        </w:tc>
      </w:tr>
      <w:tr w:rsidR="00B64997" w:rsidRPr="00B64997" w14:paraId="3DB90B67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92ABB5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A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D2093C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CL= 2p Sinɵ</w:t>
            </w:r>
          </w:p>
        </w:tc>
      </w:tr>
      <w:tr w:rsidR="00B64997" w:rsidRPr="00B64997" w14:paraId="70F31438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F748A1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B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AA3D00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CL= 4p Cosɵ</w:t>
            </w:r>
          </w:p>
        </w:tc>
      </w:tr>
      <w:tr w:rsidR="00B64997" w:rsidRPr="00B64997" w14:paraId="3BCB3A9A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5BA5D9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C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F65943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CL= 6p Sinɵ</w:t>
            </w:r>
          </w:p>
        </w:tc>
      </w:tr>
      <w:tr w:rsidR="00B64997" w:rsidRPr="00B64997" w14:paraId="4D653D5A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9408EC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D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2743EB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CL= 8p Sinɵ</w:t>
            </w:r>
          </w:p>
        </w:tc>
      </w:tr>
      <w:tr w:rsidR="00B64997" w:rsidRPr="00B64997" w14:paraId="209140AD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EF7B44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 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58A3D0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 </w:t>
            </w:r>
          </w:p>
        </w:tc>
      </w:tr>
      <w:tr w:rsidR="00B64997" w:rsidRPr="00B64997" w14:paraId="4916BD52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6AE5B7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Q19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FB9883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Value of Cd for sphere, when Reynolds number lies between 100 to 100000</w:t>
            </w:r>
          </w:p>
        </w:tc>
      </w:tr>
      <w:tr w:rsidR="00B64997" w:rsidRPr="00B64997" w14:paraId="3ED00784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69C391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lastRenderedPageBreak/>
              <w:t>OPTION A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803DCF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0.1</w:t>
            </w:r>
          </w:p>
        </w:tc>
      </w:tr>
      <w:tr w:rsidR="00B64997" w:rsidRPr="00B64997" w14:paraId="17AD0261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BD1A36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B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A3597D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0.2</w:t>
            </w:r>
          </w:p>
        </w:tc>
      </w:tr>
      <w:tr w:rsidR="00B64997" w:rsidRPr="00B64997" w14:paraId="1C4CB025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410147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C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DAE9EB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0.4</w:t>
            </w:r>
          </w:p>
        </w:tc>
      </w:tr>
      <w:tr w:rsidR="00B64997" w:rsidRPr="00B64997" w14:paraId="7D639A3A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0E31C4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D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97FA21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0.5</w:t>
            </w:r>
          </w:p>
        </w:tc>
      </w:tr>
      <w:tr w:rsidR="00B64997" w:rsidRPr="00B64997" w14:paraId="03DFA6D4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20A5E4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 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8921BA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 </w:t>
            </w:r>
          </w:p>
        </w:tc>
      </w:tr>
      <w:tr w:rsidR="00B64997" w:rsidRPr="00B64997" w14:paraId="4697A97A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0FC6B8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Q20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47410F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The lift on the airfoil is due to negative pressure created on the</w:t>
            </w:r>
          </w:p>
        </w:tc>
      </w:tr>
      <w:tr w:rsidR="00B64997" w:rsidRPr="00B64997" w14:paraId="4092085F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4D7CAB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A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B493AD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Middle part pf airfoil</w:t>
            </w:r>
          </w:p>
        </w:tc>
      </w:tr>
      <w:tr w:rsidR="00B64997" w:rsidRPr="00B64997" w14:paraId="4A559B0F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580B04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B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AB5E82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Rear part of airfoil</w:t>
            </w:r>
          </w:p>
        </w:tc>
      </w:tr>
      <w:tr w:rsidR="00B64997" w:rsidRPr="00B64997" w14:paraId="29D7854C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2A75C6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C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F51946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Upper part of airfoil</w:t>
            </w:r>
          </w:p>
        </w:tc>
      </w:tr>
      <w:tr w:rsidR="00B64997" w:rsidRPr="00B64997" w14:paraId="3A67E4AC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21798B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D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40A788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Lower part of airfoil</w:t>
            </w:r>
          </w:p>
        </w:tc>
      </w:tr>
      <w:tr w:rsidR="00B64997" w:rsidRPr="00B64997" w14:paraId="1AC05E93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BC7346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 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9F27A2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 </w:t>
            </w:r>
          </w:p>
        </w:tc>
      </w:tr>
      <w:tr w:rsidR="00B64997" w:rsidRPr="00B64997" w14:paraId="0512F129" w14:textId="77777777" w:rsidTr="00B64997">
        <w:trPr>
          <w:trHeight w:val="59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F8F661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Q21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10E44B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Determine the hydraulic depth of a triangular channel having the side slope Z and depth y.</w:t>
            </w:r>
          </w:p>
        </w:tc>
      </w:tr>
      <w:tr w:rsidR="00B64997" w:rsidRPr="00B64997" w14:paraId="0D7C6375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BA5230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A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EFE04C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 xml:space="preserve"> y</w:t>
            </w:r>
          </w:p>
        </w:tc>
      </w:tr>
      <w:tr w:rsidR="00B64997" w:rsidRPr="00B64997" w14:paraId="2765E62B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003A8C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B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D2F74C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y/2</w:t>
            </w:r>
          </w:p>
        </w:tc>
      </w:tr>
      <w:tr w:rsidR="00B64997" w:rsidRPr="00B64997" w14:paraId="4B517C5F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3BC502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C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0198D9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2y</w:t>
            </w:r>
          </w:p>
        </w:tc>
      </w:tr>
      <w:tr w:rsidR="00B64997" w:rsidRPr="00B64997" w14:paraId="469D95CA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1D238E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D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E9A64C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y</w:t>
            </w:r>
            <w:r w:rsidRPr="00B64997">
              <w:rPr>
                <w:rFonts w:ascii="Calibri" w:eastAsia="Times New Roman" w:hAnsi="Calibri" w:cs="Calibri"/>
                <w:color w:val="000000"/>
                <w:sz w:val="22"/>
                <w:vertAlign w:val="superscript"/>
                <w:lang w:val="en-IN" w:eastAsia="en-IN"/>
              </w:rPr>
              <w:t>2</w:t>
            </w:r>
          </w:p>
        </w:tc>
      </w:tr>
      <w:tr w:rsidR="00B64997" w:rsidRPr="00B64997" w14:paraId="671F08D3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883A9B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 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3D0614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 </w:t>
            </w:r>
          </w:p>
        </w:tc>
      </w:tr>
      <w:tr w:rsidR="00B64997" w:rsidRPr="00B64997" w14:paraId="0271ABCC" w14:textId="77777777" w:rsidTr="00B64997">
        <w:trPr>
          <w:trHeight w:val="59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A28582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Q22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E8938E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Calculate the discharge through a channel having a bed slope 1 in 1000, area 12 m2, hydraulic radius of 1.2m and Chezy's constant being equal to 50.</w:t>
            </w:r>
          </w:p>
        </w:tc>
      </w:tr>
      <w:tr w:rsidR="00B64997" w:rsidRPr="00B64997" w14:paraId="25CB6E55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D8524D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A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DA3FB9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17.98 m3/s</w:t>
            </w:r>
          </w:p>
        </w:tc>
      </w:tr>
      <w:tr w:rsidR="00B64997" w:rsidRPr="00B64997" w14:paraId="0F8FA4F4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54695B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B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5A7D8F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18.98 m3/s</w:t>
            </w:r>
          </w:p>
        </w:tc>
      </w:tr>
      <w:tr w:rsidR="00B64997" w:rsidRPr="00B64997" w14:paraId="0B7DFF83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B7DB7E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C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6C22C0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19.98 m3/s</w:t>
            </w:r>
          </w:p>
        </w:tc>
      </w:tr>
      <w:tr w:rsidR="00B64997" w:rsidRPr="00B64997" w14:paraId="272FA780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BFFD75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D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6B6C8A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20.98 m3/s</w:t>
            </w:r>
          </w:p>
        </w:tc>
      </w:tr>
      <w:tr w:rsidR="00B64997" w:rsidRPr="00B64997" w14:paraId="382A8A6A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39AA45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 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4611ED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 </w:t>
            </w:r>
          </w:p>
        </w:tc>
      </w:tr>
      <w:tr w:rsidR="00B64997" w:rsidRPr="00B64997" w14:paraId="584740DE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0CCBC4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Q23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F1EE14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Energy per unit weight of water measured with respect to the datum is called</w:t>
            </w:r>
          </w:p>
        </w:tc>
      </w:tr>
      <w:tr w:rsidR="00B64997" w:rsidRPr="00B64997" w14:paraId="49FC589A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90690D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A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1B00D8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total energy</w:t>
            </w:r>
          </w:p>
        </w:tc>
      </w:tr>
      <w:tr w:rsidR="00B64997" w:rsidRPr="00B64997" w14:paraId="5B3CE877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DFE8C7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B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F21C84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specific energy</w:t>
            </w:r>
          </w:p>
        </w:tc>
      </w:tr>
      <w:tr w:rsidR="00B64997" w:rsidRPr="00B64997" w14:paraId="579460C0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AF0861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C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E14156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velocity head</w:t>
            </w:r>
          </w:p>
        </w:tc>
      </w:tr>
      <w:tr w:rsidR="00B64997" w:rsidRPr="00B64997" w14:paraId="534A4835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507DCA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D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F698A2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datum head</w:t>
            </w:r>
          </w:p>
        </w:tc>
      </w:tr>
      <w:tr w:rsidR="00B64997" w:rsidRPr="00B64997" w14:paraId="1C395273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C0EC6C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 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3ADCE6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 </w:t>
            </w:r>
          </w:p>
        </w:tc>
      </w:tr>
      <w:tr w:rsidR="00B64997" w:rsidRPr="00B64997" w14:paraId="10455F8E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1CD905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Q24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BE8D74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Hydraulic jump is observed in</w:t>
            </w:r>
          </w:p>
        </w:tc>
      </w:tr>
      <w:tr w:rsidR="00B64997" w:rsidRPr="00B64997" w14:paraId="6A8C0282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6F77D8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A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556838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closed channel flow</w:t>
            </w:r>
          </w:p>
        </w:tc>
      </w:tr>
      <w:tr w:rsidR="00B64997" w:rsidRPr="00B64997" w14:paraId="7ADFB894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493116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B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ECD622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open channel flow</w:t>
            </w:r>
          </w:p>
        </w:tc>
      </w:tr>
      <w:tr w:rsidR="00B64997" w:rsidRPr="00B64997" w14:paraId="73FDCB15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B90AFC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C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E76441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flow changes</w:t>
            </w:r>
          </w:p>
        </w:tc>
      </w:tr>
      <w:tr w:rsidR="00B64997" w:rsidRPr="00B64997" w14:paraId="69EFDD03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64CAAE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D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C05E56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volumetric changes</w:t>
            </w:r>
          </w:p>
        </w:tc>
      </w:tr>
      <w:tr w:rsidR="00B64997" w:rsidRPr="00B64997" w14:paraId="6C6EB295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FE98C7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 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37D839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 </w:t>
            </w:r>
          </w:p>
        </w:tc>
      </w:tr>
      <w:tr w:rsidR="00B64997" w:rsidRPr="00B64997" w14:paraId="311F389A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C600F4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Q25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1F702C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Hydraulic jump depends upon</w:t>
            </w:r>
          </w:p>
        </w:tc>
      </w:tr>
      <w:tr w:rsidR="00B64997" w:rsidRPr="00B64997" w14:paraId="4DBDFA5D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CB4603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A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49A14E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temperature</w:t>
            </w:r>
          </w:p>
        </w:tc>
      </w:tr>
      <w:tr w:rsidR="00B64997" w:rsidRPr="00B64997" w14:paraId="229BF4CF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3A9123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B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DEACE7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pressure</w:t>
            </w:r>
          </w:p>
        </w:tc>
      </w:tr>
      <w:tr w:rsidR="00B64997" w:rsidRPr="00B64997" w14:paraId="08BAF13B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0B6956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OPTION C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D4F4AA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initial fluid speed</w:t>
            </w:r>
          </w:p>
        </w:tc>
      </w:tr>
      <w:tr w:rsidR="00B64997" w:rsidRPr="00B64997" w14:paraId="3A07F85B" w14:textId="77777777" w:rsidTr="00B64997">
        <w:trPr>
          <w:trHeight w:val="320"/>
        </w:trPr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C52540" w14:textId="77777777" w:rsidR="00B64997" w:rsidRPr="00B64997" w:rsidRDefault="00B64997" w:rsidP="00B64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B6499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lastRenderedPageBreak/>
              <w:t>OPTION D:</w:t>
            </w:r>
          </w:p>
        </w:tc>
        <w:tc>
          <w:tcPr>
            <w:tcW w:w="7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32C04C" w14:textId="77777777" w:rsidR="00B64997" w:rsidRPr="00B64997" w:rsidRDefault="00B64997" w:rsidP="00B649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B6499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volumetric change</w:t>
            </w:r>
          </w:p>
        </w:tc>
      </w:tr>
    </w:tbl>
    <w:p w14:paraId="5BA3D668" w14:textId="77777777" w:rsidR="001A41E5" w:rsidRPr="00BF36D7" w:rsidRDefault="001A41E5" w:rsidP="00A45826">
      <w:pPr>
        <w:rPr>
          <w:rFonts w:ascii="Times New Roman" w:hAnsi="Times New Roman" w:cs="Times New Roman"/>
          <w:szCs w:val="24"/>
        </w:rPr>
      </w:pPr>
    </w:p>
    <w:sectPr w:rsidR="001A41E5" w:rsidRPr="00BF36D7" w:rsidSect="006068FF">
      <w:headerReference w:type="default" r:id="rId11"/>
      <w:footerReference w:type="default" r:id="rId12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2D112D0" w14:textId="77777777" w:rsidR="00E03326" w:rsidRDefault="00E03326" w:rsidP="00353258">
      <w:pPr>
        <w:spacing w:after="0" w:line="240" w:lineRule="auto"/>
      </w:pPr>
      <w:r>
        <w:separator/>
      </w:r>
    </w:p>
  </w:endnote>
  <w:endnote w:type="continuationSeparator" w:id="0">
    <w:p w14:paraId="50B0DAF2" w14:textId="77777777" w:rsidR="00E03326" w:rsidRDefault="00E03326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33ECF80C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50102E">
          <w:rPr>
            <w:noProof/>
            <w:color w:val="C00000"/>
          </w:rPr>
          <w:t>1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3AC4FB8" w14:textId="77777777" w:rsidR="00E03326" w:rsidRDefault="00E03326" w:rsidP="00353258">
      <w:pPr>
        <w:spacing w:after="0" w:line="240" w:lineRule="auto"/>
      </w:pPr>
      <w:r>
        <w:separator/>
      </w:r>
    </w:p>
  </w:footnote>
  <w:footnote w:type="continuationSeparator" w:id="0">
    <w:p w14:paraId="7A8B09AD" w14:textId="77777777" w:rsidR="00E03326" w:rsidRDefault="00E03326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E8FCAF" w14:textId="77777777" w:rsidR="00273070" w:rsidRPr="00591DFD" w:rsidRDefault="00273070" w:rsidP="00327801">
    <w:pPr>
      <w:pStyle w:val="Header"/>
      <w:spacing w:line="276" w:lineRule="auto"/>
      <w:jc w:val="center"/>
      <w:rPr>
        <w:rFonts w:ascii="Times New Roman" w:hAnsi="Times New Roman" w:cs="Times New Roman"/>
        <w:b/>
        <w:color w:val="C00000"/>
        <w:sz w:val="28"/>
      </w:rPr>
    </w:pPr>
    <w:r w:rsidRPr="00591DFD">
      <w:rPr>
        <w:rFonts w:ascii="Times New Roman" w:hAnsi="Times New Roman" w:cs="Times New Roman"/>
        <w:b/>
        <w:color w:val="C00000"/>
        <w:sz w:val="28"/>
      </w:rPr>
      <w:t>University of Mumbai</w:t>
    </w:r>
  </w:p>
  <w:p w14:paraId="6BE27938" w14:textId="3A5EECFA" w:rsidR="00642708" w:rsidRPr="00327801" w:rsidRDefault="00273070" w:rsidP="00327801">
    <w:pPr>
      <w:pStyle w:val="Header"/>
      <w:spacing w:line="276" w:lineRule="auto"/>
      <w:jc w:val="center"/>
      <w:rPr>
        <w:b/>
        <w:color w:val="C00000"/>
        <w:sz w:val="32"/>
      </w:rPr>
    </w:pPr>
    <w:r w:rsidRPr="00591DFD">
      <w:rPr>
        <w:rFonts w:ascii="Times New Roman" w:hAnsi="Times New Roman" w:cs="Times New Roman"/>
        <w:b/>
        <w:color w:val="C00000"/>
        <w:sz w:val="28"/>
      </w:rPr>
      <w:t xml:space="preserve">Examination 2020 under cluster </w:t>
    </w:r>
    <w:r w:rsidR="00D306F7" w:rsidRPr="00591DFD">
      <w:rPr>
        <w:rFonts w:ascii="Times New Roman" w:hAnsi="Times New Roman" w:cs="Times New Roman"/>
        <w:b/>
        <w:color w:val="C00000"/>
        <w:sz w:val="28"/>
      </w:rPr>
      <w:t>___</w:t>
    </w:r>
    <w:r w:rsidRPr="00591DFD">
      <w:rPr>
        <w:rFonts w:ascii="Times New Roman" w:hAnsi="Times New Roman" w:cs="Times New Roman"/>
        <w:b/>
        <w:color w:val="C00000"/>
        <w:sz w:val="28"/>
      </w:rPr>
      <w:t xml:space="preserve"> (</w:t>
    </w:r>
    <w:r w:rsidR="00D306F7" w:rsidRPr="00591DFD">
      <w:rPr>
        <w:rFonts w:ascii="Times New Roman" w:hAnsi="Times New Roman" w:cs="Times New Roman"/>
        <w:b/>
        <w:color w:val="C00000"/>
        <w:sz w:val="28"/>
      </w:rPr>
      <w:t>Lead College Short</w:t>
    </w:r>
    <w:r w:rsidR="001C3C78" w:rsidRPr="00591DFD">
      <w:rPr>
        <w:rFonts w:ascii="Times New Roman" w:hAnsi="Times New Roman" w:cs="Times New Roman"/>
        <w:b/>
        <w:color w:val="C00000"/>
        <w:sz w:val="28"/>
      </w:rPr>
      <w:t xml:space="preserve"> </w:t>
    </w:r>
    <w:r w:rsidR="00D306F7" w:rsidRPr="00591DFD">
      <w:rPr>
        <w:rFonts w:ascii="Times New Roman" w:hAnsi="Times New Roman" w:cs="Times New Roman"/>
        <w:b/>
        <w:color w:val="C00000"/>
        <w:sz w:val="28"/>
      </w:rPr>
      <w:t>name</w:t>
    </w:r>
    <w:r w:rsidRPr="00591DFD">
      <w:rPr>
        <w:rFonts w:ascii="Times New Roman" w:hAnsi="Times New Roman" w:cs="Times New Roman"/>
        <w:b/>
        <w:color w:val="C00000"/>
        <w:sz w:val="28"/>
      </w:rPr>
      <w:t>)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C45C6B"/>
    <w:multiLevelType w:val="hybridMultilevel"/>
    <w:tmpl w:val="00E220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33A6F"/>
    <w:rsid w:val="00054369"/>
    <w:rsid w:val="000565E1"/>
    <w:rsid w:val="00085AD2"/>
    <w:rsid w:val="00090303"/>
    <w:rsid w:val="000A71DC"/>
    <w:rsid w:val="000B0463"/>
    <w:rsid w:val="000B4701"/>
    <w:rsid w:val="000C3064"/>
    <w:rsid w:val="00125F08"/>
    <w:rsid w:val="001454D2"/>
    <w:rsid w:val="00152C7E"/>
    <w:rsid w:val="00155B7B"/>
    <w:rsid w:val="001A2F9B"/>
    <w:rsid w:val="001A41E5"/>
    <w:rsid w:val="001C3C78"/>
    <w:rsid w:val="001C5CC5"/>
    <w:rsid w:val="001F560E"/>
    <w:rsid w:val="00273070"/>
    <w:rsid w:val="002A0276"/>
    <w:rsid w:val="002C1A26"/>
    <w:rsid w:val="002D4E33"/>
    <w:rsid w:val="002F4CB3"/>
    <w:rsid w:val="0031772D"/>
    <w:rsid w:val="00327801"/>
    <w:rsid w:val="003528B4"/>
    <w:rsid w:val="00353258"/>
    <w:rsid w:val="003638E7"/>
    <w:rsid w:val="003B55C8"/>
    <w:rsid w:val="003B5B16"/>
    <w:rsid w:val="003D7EA6"/>
    <w:rsid w:val="003E08AF"/>
    <w:rsid w:val="003F01B0"/>
    <w:rsid w:val="003F479D"/>
    <w:rsid w:val="00401B1F"/>
    <w:rsid w:val="00453563"/>
    <w:rsid w:val="00474321"/>
    <w:rsid w:val="004906ED"/>
    <w:rsid w:val="004A204F"/>
    <w:rsid w:val="004A320C"/>
    <w:rsid w:val="004B3C06"/>
    <w:rsid w:val="004B5ED6"/>
    <w:rsid w:val="004D6897"/>
    <w:rsid w:val="0050102E"/>
    <w:rsid w:val="005263D4"/>
    <w:rsid w:val="00547172"/>
    <w:rsid w:val="005704AA"/>
    <w:rsid w:val="00570D2F"/>
    <w:rsid w:val="00575B99"/>
    <w:rsid w:val="00591DFD"/>
    <w:rsid w:val="005B77BA"/>
    <w:rsid w:val="005E2327"/>
    <w:rsid w:val="006068FF"/>
    <w:rsid w:val="006274A7"/>
    <w:rsid w:val="006408C7"/>
    <w:rsid w:val="0064118F"/>
    <w:rsid w:val="00642708"/>
    <w:rsid w:val="00642739"/>
    <w:rsid w:val="00643633"/>
    <w:rsid w:val="006934E7"/>
    <w:rsid w:val="00696F65"/>
    <w:rsid w:val="006A4363"/>
    <w:rsid w:val="006A489E"/>
    <w:rsid w:val="006D32DC"/>
    <w:rsid w:val="006E4696"/>
    <w:rsid w:val="007200EA"/>
    <w:rsid w:val="007B79B6"/>
    <w:rsid w:val="007C4ACA"/>
    <w:rsid w:val="00806E4E"/>
    <w:rsid w:val="008312C0"/>
    <w:rsid w:val="008B65EC"/>
    <w:rsid w:val="00951BDD"/>
    <w:rsid w:val="00953E97"/>
    <w:rsid w:val="009719BB"/>
    <w:rsid w:val="009867F2"/>
    <w:rsid w:val="00997F7F"/>
    <w:rsid w:val="009A7EB9"/>
    <w:rsid w:val="009E559B"/>
    <w:rsid w:val="00A11835"/>
    <w:rsid w:val="00A179E8"/>
    <w:rsid w:val="00A3253A"/>
    <w:rsid w:val="00A45826"/>
    <w:rsid w:val="00A62CE8"/>
    <w:rsid w:val="00AA604A"/>
    <w:rsid w:val="00AB77B5"/>
    <w:rsid w:val="00AD4FD3"/>
    <w:rsid w:val="00AE37A1"/>
    <w:rsid w:val="00AF07FF"/>
    <w:rsid w:val="00B370F6"/>
    <w:rsid w:val="00B512D1"/>
    <w:rsid w:val="00B64997"/>
    <w:rsid w:val="00B73151"/>
    <w:rsid w:val="00B845B6"/>
    <w:rsid w:val="00BC239B"/>
    <w:rsid w:val="00BC767D"/>
    <w:rsid w:val="00BE6403"/>
    <w:rsid w:val="00BF0012"/>
    <w:rsid w:val="00BF36D7"/>
    <w:rsid w:val="00C322CF"/>
    <w:rsid w:val="00C770D4"/>
    <w:rsid w:val="00CB4F1A"/>
    <w:rsid w:val="00CD7F03"/>
    <w:rsid w:val="00D306F7"/>
    <w:rsid w:val="00D60854"/>
    <w:rsid w:val="00D622E2"/>
    <w:rsid w:val="00D71A11"/>
    <w:rsid w:val="00D957E2"/>
    <w:rsid w:val="00E03326"/>
    <w:rsid w:val="00E15F0C"/>
    <w:rsid w:val="00E23CC6"/>
    <w:rsid w:val="00E40A4C"/>
    <w:rsid w:val="00E807DE"/>
    <w:rsid w:val="00E80C6E"/>
    <w:rsid w:val="00E81747"/>
    <w:rsid w:val="00F149E4"/>
    <w:rsid w:val="00F20E39"/>
    <w:rsid w:val="00F764F5"/>
    <w:rsid w:val="00F91D3E"/>
    <w:rsid w:val="00FC64FA"/>
    <w:rsid w:val="00FC765C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536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0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7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3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62</Words>
  <Characters>435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MJ'SMK</dc:creator>
  <cp:keywords>QP Template</cp:keywords>
  <cp:lastModifiedBy>Acer</cp:lastModifiedBy>
  <cp:revision>2</cp:revision>
  <dcterms:created xsi:type="dcterms:W3CDTF">2020-12-07T12:32:00Z</dcterms:created>
  <dcterms:modified xsi:type="dcterms:W3CDTF">2020-12-07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